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E083" w14:textId="77777777" w:rsidR="000915A7" w:rsidRDefault="000915A7" w:rsidP="00227FCA">
      <w:pPr>
        <w:pStyle w:val="a5"/>
      </w:pPr>
    </w:p>
    <w:p w14:paraId="21C2BF0E" w14:textId="0061BE44" w:rsidR="00227FCA" w:rsidRDefault="00227FCA" w:rsidP="00227FCA">
      <w:pPr>
        <w:pStyle w:val="a5"/>
      </w:pPr>
      <w:r w:rsidRPr="00227FCA">
        <w:t xml:space="preserve">Title </w:t>
      </w:r>
    </w:p>
    <w:p w14:paraId="7850DE9E" w14:textId="77777777" w:rsidR="003257D2" w:rsidRPr="003257D2" w:rsidRDefault="003257D2" w:rsidP="003257D2"/>
    <w:p w14:paraId="37D95D7D" w14:textId="77777777" w:rsidR="003257D2" w:rsidRPr="003257D2" w:rsidRDefault="003257D2" w:rsidP="003257D2"/>
    <w:p w14:paraId="58AAD555" w14:textId="77777777" w:rsidR="003257D2" w:rsidRPr="003257D2" w:rsidRDefault="003257D2" w:rsidP="003257D2"/>
    <w:p w14:paraId="677C06A0" w14:textId="77777777" w:rsidR="003257D2" w:rsidRPr="003257D2" w:rsidRDefault="003257D2" w:rsidP="003257D2"/>
    <w:p w14:paraId="3EDA970B" w14:textId="77777777" w:rsidR="003257D2" w:rsidRPr="003257D2" w:rsidRDefault="003257D2" w:rsidP="003257D2"/>
    <w:p w14:paraId="78920A7E" w14:textId="77777777" w:rsidR="003257D2" w:rsidRPr="003257D2" w:rsidRDefault="003257D2" w:rsidP="003257D2"/>
    <w:p w14:paraId="205620E2" w14:textId="77777777" w:rsidR="003257D2" w:rsidRPr="003257D2" w:rsidRDefault="003257D2" w:rsidP="003257D2"/>
    <w:p w14:paraId="3D966F27" w14:textId="77777777" w:rsidR="003257D2" w:rsidRPr="003257D2" w:rsidRDefault="003257D2" w:rsidP="003257D2"/>
    <w:p w14:paraId="74BB3F3B" w14:textId="77777777" w:rsidR="003257D2" w:rsidRPr="003257D2" w:rsidRDefault="003257D2" w:rsidP="003257D2"/>
    <w:p w14:paraId="12FF0E23" w14:textId="77777777" w:rsidR="003257D2" w:rsidRPr="003257D2" w:rsidRDefault="003257D2" w:rsidP="003257D2"/>
    <w:p w14:paraId="471C8EF1" w14:textId="77777777" w:rsidR="003257D2" w:rsidRPr="003257D2" w:rsidRDefault="003257D2" w:rsidP="003257D2"/>
    <w:p w14:paraId="1E9452B3" w14:textId="77777777" w:rsidR="003257D2" w:rsidRDefault="003257D2" w:rsidP="003257D2">
      <w:pPr>
        <w:rPr>
          <w:rFonts w:eastAsia="黑体" w:cstheme="majorBidi"/>
          <w:b/>
          <w:bCs/>
          <w:sz w:val="36"/>
          <w:szCs w:val="36"/>
        </w:rPr>
      </w:pPr>
    </w:p>
    <w:p w14:paraId="67B30E45" w14:textId="77777777" w:rsidR="003257D2" w:rsidRDefault="003257D2" w:rsidP="003257D2">
      <w:pPr>
        <w:sectPr w:rsidR="003257D2">
          <w:footerReference w:type="default" r:id="rId7"/>
          <w:pgSz w:w="12240" w:h="15840"/>
          <w:pgMar w:top="1440" w:right="1800" w:bottom="1440" w:left="1800" w:header="720" w:footer="720" w:gutter="0"/>
          <w:cols w:space="720"/>
        </w:sectPr>
      </w:pP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420793535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/>
        </w:rPr>
      </w:sdtEndPr>
      <w:sdtContent>
        <w:p w14:paraId="725B78E6" w14:textId="2B6952CB" w:rsidR="003D1DDE" w:rsidRDefault="002F4E33">
          <w:pPr>
            <w:pStyle w:val="TOC"/>
          </w:pPr>
          <w:r>
            <w:rPr>
              <w:rFonts w:hint="eastAsia"/>
              <w:lang w:eastAsia="zh-CN"/>
            </w:rPr>
            <w:t>目录</w:t>
          </w:r>
        </w:p>
        <w:p w14:paraId="272BE4F5" w14:textId="257B790A" w:rsidR="00365D4F" w:rsidRDefault="00D72DD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59384" w:history="1">
            <w:r w:rsidR="00365D4F" w:rsidRPr="007869FF">
              <w:rPr>
                <w:rStyle w:val="ae"/>
                <w:noProof/>
              </w:rPr>
              <w:t xml:space="preserve">1. </w:t>
            </w:r>
            <w:r w:rsidR="00365D4F" w:rsidRPr="007869FF">
              <w:rPr>
                <w:rStyle w:val="ae"/>
                <w:noProof/>
              </w:rPr>
              <w:t>标题样式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4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59FB4812" w14:textId="37AAAF09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5" w:history="1">
            <w:r w:rsidR="00365D4F" w:rsidRPr="007869FF">
              <w:rPr>
                <w:rStyle w:val="ae"/>
                <w:noProof/>
              </w:rPr>
              <w:t xml:space="preserve">1.1 </w:t>
            </w:r>
            <w:r w:rsidR="00365D4F" w:rsidRPr="007869FF">
              <w:rPr>
                <w:rStyle w:val="ae"/>
                <w:noProof/>
              </w:rPr>
              <w:t>二级标题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5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808B5CE" w14:textId="1088BC54" w:rsidR="00365D4F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17959386" w:history="1">
            <w:r w:rsidR="00365D4F" w:rsidRPr="007869FF">
              <w:rPr>
                <w:rStyle w:val="ae"/>
                <w:noProof/>
              </w:rPr>
              <w:t xml:space="preserve">1.1.1 </w:t>
            </w:r>
            <w:r w:rsidR="00365D4F" w:rsidRPr="007869FF">
              <w:rPr>
                <w:rStyle w:val="ae"/>
                <w:noProof/>
              </w:rPr>
              <w:t>三级标题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6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21335C75" w14:textId="10077B2D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7" w:history="1">
            <w:r w:rsidR="00365D4F" w:rsidRPr="007869FF">
              <w:rPr>
                <w:rStyle w:val="ae"/>
                <w:noProof/>
              </w:rPr>
              <w:t xml:space="preserve">1.2 </w:t>
            </w:r>
            <w:r w:rsidR="00365D4F" w:rsidRPr="007869FF">
              <w:rPr>
                <w:rStyle w:val="ae"/>
                <w:noProof/>
              </w:rPr>
              <w:t>正文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7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4A6EA5F5" w14:textId="45ECC720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8" w:history="1">
            <w:r w:rsidR="00365D4F" w:rsidRPr="007869FF">
              <w:rPr>
                <w:rStyle w:val="ae"/>
                <w:noProof/>
              </w:rPr>
              <w:t xml:space="preserve">1.3 </w:t>
            </w:r>
            <w:r w:rsidR="00365D4F" w:rsidRPr="007869FF">
              <w:rPr>
                <w:rStyle w:val="ae"/>
                <w:noProof/>
              </w:rPr>
              <w:t>代码块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8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1E17D5A" w14:textId="5A5AD25C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9" w:history="1">
            <w:r w:rsidR="00365D4F" w:rsidRPr="007869FF">
              <w:rPr>
                <w:rStyle w:val="ae"/>
                <w:noProof/>
              </w:rPr>
              <w:t xml:space="preserve">1.4 </w:t>
            </w:r>
            <w:r w:rsidR="00365D4F" w:rsidRPr="007869FF">
              <w:rPr>
                <w:rStyle w:val="ae"/>
                <w:noProof/>
              </w:rPr>
              <w:t>表格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9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2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29294E7" w14:textId="36BA1FC8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0" w:history="1">
            <w:r w:rsidR="00365D4F" w:rsidRPr="007869FF">
              <w:rPr>
                <w:rStyle w:val="ae"/>
                <w:noProof/>
              </w:rPr>
              <w:t xml:space="preserve">1.5 </w:t>
            </w:r>
            <w:r w:rsidR="00365D4F" w:rsidRPr="007869FF">
              <w:rPr>
                <w:rStyle w:val="ae"/>
                <w:noProof/>
              </w:rPr>
              <w:t>图片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0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C672608" w14:textId="19D3D7F8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1" w:history="1">
            <w:r w:rsidR="00365D4F" w:rsidRPr="007869FF">
              <w:rPr>
                <w:rStyle w:val="ae"/>
                <w:noProof/>
              </w:rPr>
              <w:t xml:space="preserve">1.6 </w:t>
            </w:r>
            <w:r w:rsidR="00365D4F" w:rsidRPr="007869FF">
              <w:rPr>
                <w:rStyle w:val="ae"/>
                <w:noProof/>
              </w:rPr>
              <w:t>列表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1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3C2AB8A7" w14:textId="1180B2E4" w:rsidR="00365D4F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2" w:history="1">
            <w:r w:rsidR="00365D4F" w:rsidRPr="007869FF">
              <w:rPr>
                <w:rStyle w:val="ae"/>
                <w:noProof/>
              </w:rPr>
              <w:t xml:space="preserve">1.7 </w:t>
            </w:r>
            <w:r w:rsidR="00365D4F" w:rsidRPr="007869FF">
              <w:rPr>
                <w:rStyle w:val="ae"/>
                <w:noProof/>
              </w:rPr>
              <w:t>引述块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2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37FA57F8" w14:textId="77777777" w:rsidR="003257D2" w:rsidRDefault="00D72DD5">
          <w:r>
            <w:fldChar w:fldCharType="end"/>
          </w:r>
        </w:p>
        <w:p w14:paraId="725B78E7" w14:textId="635B1325" w:rsidR="003D1DDE" w:rsidRDefault="00000000"/>
      </w:sdtContent>
    </w:sdt>
    <w:p w14:paraId="2BBD7E8E" w14:textId="77777777" w:rsidR="003257D2" w:rsidRPr="003257D2" w:rsidRDefault="003257D2" w:rsidP="003257D2"/>
    <w:p w14:paraId="431B019A" w14:textId="77777777" w:rsidR="003257D2" w:rsidRPr="003257D2" w:rsidRDefault="003257D2" w:rsidP="003257D2"/>
    <w:p w14:paraId="2D173E85" w14:textId="77777777" w:rsidR="003257D2" w:rsidRDefault="003257D2" w:rsidP="003257D2"/>
    <w:p w14:paraId="79EF407C" w14:textId="77777777" w:rsidR="003257D2" w:rsidRDefault="003257D2" w:rsidP="003257D2">
      <w:pPr>
        <w:sectPr w:rsidR="003257D2" w:rsidSect="003257D2">
          <w:footerReference w:type="default" r:id="rId8"/>
          <w:pgSz w:w="12240" w:h="15840"/>
          <w:pgMar w:top="1440" w:right="1800" w:bottom="1440" w:left="1800" w:header="720" w:footer="720" w:gutter="0"/>
          <w:pgNumType w:fmt="upperRoman" w:start="1"/>
          <w:cols w:space="720"/>
        </w:sectPr>
      </w:pPr>
    </w:p>
    <w:p w14:paraId="725B78E8" w14:textId="07E73945" w:rsidR="003D1DDE" w:rsidRDefault="00D72DD5">
      <w:pPr>
        <w:pStyle w:val="1"/>
        <w:rPr>
          <w:lang w:eastAsia="zh-CN"/>
        </w:rPr>
      </w:pPr>
      <w:bookmarkStart w:id="0" w:name="_Toc117959384"/>
      <w:bookmarkStart w:id="1" w:name="标题样式"/>
      <w:r>
        <w:rPr>
          <w:lang w:eastAsia="zh-CN"/>
        </w:rPr>
        <w:lastRenderedPageBreak/>
        <w:t>标题样式</w:t>
      </w:r>
      <w:bookmarkEnd w:id="0"/>
    </w:p>
    <w:p w14:paraId="725B78E9" w14:textId="4C8CC3BD" w:rsidR="003D1DDE" w:rsidRDefault="00D72DD5">
      <w:pPr>
        <w:pStyle w:val="2"/>
        <w:rPr>
          <w:lang w:eastAsia="zh-CN"/>
        </w:rPr>
      </w:pPr>
      <w:bookmarkStart w:id="2" w:name="_Toc117959385"/>
      <w:bookmarkStart w:id="3" w:name="二级标题"/>
      <w:r>
        <w:rPr>
          <w:lang w:eastAsia="zh-CN"/>
        </w:rPr>
        <w:t>二级标题</w:t>
      </w:r>
      <w:bookmarkEnd w:id="2"/>
    </w:p>
    <w:p w14:paraId="725B78EA" w14:textId="4F3E01ED" w:rsidR="003D1DDE" w:rsidRDefault="00D72DD5">
      <w:pPr>
        <w:pStyle w:val="3"/>
        <w:spacing w:before="240"/>
        <w:rPr>
          <w:lang w:eastAsia="zh-CN"/>
        </w:rPr>
      </w:pPr>
      <w:bookmarkStart w:id="4" w:name="_Toc117959386"/>
      <w:bookmarkStart w:id="5" w:name="三级标题"/>
      <w:r>
        <w:rPr>
          <w:lang w:eastAsia="zh-CN"/>
        </w:rPr>
        <w:t>三级标题</w:t>
      </w:r>
      <w:bookmarkEnd w:id="4"/>
    </w:p>
    <w:p w14:paraId="725B78EB" w14:textId="18DCB9E4" w:rsidR="003D1DDE" w:rsidRPr="009F49BA" w:rsidRDefault="00D72DD5" w:rsidP="009F49BA">
      <w:pPr>
        <w:pStyle w:val="4"/>
      </w:pPr>
      <w:bookmarkStart w:id="6" w:name="四级标题"/>
      <w:r w:rsidRPr="009F49BA">
        <w:t>四级标题</w:t>
      </w:r>
    </w:p>
    <w:p w14:paraId="725B78EC" w14:textId="66D41CAB" w:rsidR="003D1DDE" w:rsidRPr="009F49BA" w:rsidRDefault="00D72DD5" w:rsidP="009F49BA">
      <w:pPr>
        <w:pStyle w:val="5"/>
      </w:pPr>
      <w:bookmarkStart w:id="7" w:name="五级标题"/>
      <w:r w:rsidRPr="009F49BA">
        <w:t>五级标题</w:t>
      </w:r>
    </w:p>
    <w:p w14:paraId="725B78ED" w14:textId="725CB8D7" w:rsidR="003D1DDE" w:rsidRPr="009F49BA" w:rsidRDefault="00D72DD5" w:rsidP="009F49BA">
      <w:pPr>
        <w:pStyle w:val="6"/>
      </w:pPr>
      <w:bookmarkStart w:id="8" w:name="六级标题"/>
      <w:r w:rsidRPr="009F49BA">
        <w:t>六级标题</w:t>
      </w:r>
    </w:p>
    <w:p w14:paraId="725B78EE" w14:textId="2EF4DD2B" w:rsidR="003D1DDE" w:rsidRDefault="00D72DD5">
      <w:pPr>
        <w:pStyle w:val="2"/>
        <w:rPr>
          <w:lang w:eastAsia="zh-CN"/>
        </w:rPr>
      </w:pPr>
      <w:bookmarkStart w:id="9" w:name="_Toc117959387"/>
      <w:bookmarkStart w:id="10" w:name="正文"/>
      <w:bookmarkEnd w:id="3"/>
      <w:bookmarkEnd w:id="5"/>
      <w:bookmarkEnd w:id="6"/>
      <w:bookmarkEnd w:id="7"/>
      <w:bookmarkEnd w:id="8"/>
      <w:r>
        <w:rPr>
          <w:lang w:eastAsia="zh-CN"/>
        </w:rPr>
        <w:t>正文</w:t>
      </w:r>
      <w:bookmarkEnd w:id="9"/>
    </w:p>
    <w:p w14:paraId="725B78EF" w14:textId="77777777" w:rsidR="003D1DDE" w:rsidRPr="009F49BA" w:rsidRDefault="00D72DD5" w:rsidP="005B4EFC">
      <w:pPr>
        <w:pStyle w:val="4"/>
      </w:pPr>
      <w:r>
        <w:t>行首缩进两个字段</w:t>
      </w:r>
    </w:p>
    <w:p w14:paraId="725B78F0" w14:textId="6A2BFF72" w:rsidR="003D1DDE" w:rsidRDefault="00D72DD5">
      <w:pPr>
        <w:pStyle w:val="2"/>
        <w:rPr>
          <w:lang w:eastAsia="zh-CN"/>
        </w:rPr>
      </w:pPr>
      <w:bookmarkStart w:id="11" w:name="_Toc117959388"/>
      <w:bookmarkStart w:id="12" w:name="代码块"/>
      <w:bookmarkEnd w:id="10"/>
      <w:r>
        <w:rPr>
          <w:lang w:eastAsia="zh-CN"/>
        </w:rPr>
        <w:t>代码块</w:t>
      </w:r>
      <w:bookmarkEnd w:id="11"/>
    </w:p>
    <w:p w14:paraId="48CB52EA" w14:textId="66BEE9E3" w:rsidR="00365D4F" w:rsidRPr="00365D4F" w:rsidRDefault="00D72DD5" w:rsidP="00365D4F">
      <w:pPr>
        <w:pStyle w:val="FirstParagraph"/>
      </w:pPr>
      <w:proofErr w:type="spellStart"/>
      <w:r>
        <w:t>在</w:t>
      </w:r>
      <w:r>
        <w:t>Word</w:t>
      </w:r>
      <w:r>
        <w:t>中代码段对应的样式是</w:t>
      </w:r>
      <w:r>
        <w:t>“Source</w:t>
      </w:r>
      <w:proofErr w:type="spellEnd"/>
      <w:r>
        <w:t xml:space="preserve"> </w:t>
      </w:r>
      <w:proofErr w:type="spellStart"/>
      <w:r>
        <w:t>Code”</w:t>
      </w:r>
      <w:r>
        <w:t>样式</w:t>
      </w:r>
      <w:proofErr w:type="spellEnd"/>
      <w:r>
        <w:t>。</w:t>
      </w:r>
    </w:p>
    <w:p w14:paraId="725B78F2" w14:textId="77777777" w:rsidR="003D1DDE" w:rsidRDefault="00D72DD5" w:rsidP="00365D4F">
      <w:pPr>
        <w:pStyle w:val="SourceCode"/>
      </w:pPr>
      <w:proofErr w:type="spellStart"/>
      <w:r>
        <w:rPr>
          <w:rStyle w:val="ExtensionTok"/>
        </w:rPr>
        <w:t>pando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citepro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number-section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</w:t>
      </w:r>
      <w:proofErr w:type="spellStart"/>
      <w:r>
        <w:rPr>
          <w:rStyle w:val="NormalTok"/>
        </w:rPr>
        <w:t>csl</w:t>
      </w:r>
      <w:proofErr w:type="spellEnd"/>
      <w:r>
        <w:rPr>
          <w:rStyle w:val="NormalTok"/>
        </w:rPr>
        <w:t xml:space="preserve"> china-national-standard-gb-t-7714-2015-author-date.cs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bibliography </w:t>
      </w:r>
      <w:proofErr w:type="spellStart"/>
      <w:r>
        <w:rPr>
          <w:rStyle w:val="NormalTok"/>
        </w:rPr>
        <w:t>ref.bib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>"</w:t>
      </w:r>
      <w:r>
        <w:rPr>
          <w:rStyle w:val="StringTok"/>
        </w:rPr>
        <w:t>参考文献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>-o</w:t>
      </w:r>
      <w:r>
        <w:rPr>
          <w:rStyle w:val="NormalTok"/>
        </w:rPr>
        <w:t xml:space="preserve"> main.docx</w:t>
      </w:r>
    </w:p>
    <w:p w14:paraId="725B78F3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proofErr w:type="spellStart"/>
      <w:r>
        <w:rPr>
          <w:rStyle w:val="VerbatimChar"/>
        </w:rPr>
        <w:t>pandoc</w:t>
      </w:r>
      <w:proofErr w:type="spellEnd"/>
      <w:r>
        <w:t>​</w:t>
      </w:r>
      <w:r>
        <w:t>：</w:t>
      </w:r>
      <w:proofErr w:type="spellStart"/>
      <w:r>
        <w:t>执行</w:t>
      </w:r>
      <w:proofErr w:type="spellEnd"/>
      <w:r>
        <w:t xml:space="preserve"> </w:t>
      </w:r>
      <w:proofErr w:type="spellStart"/>
      <w:r>
        <w:t>Pandoc</w:t>
      </w:r>
      <w:proofErr w:type="spellEnd"/>
      <w:r>
        <w:t xml:space="preserve"> </w:t>
      </w:r>
      <w:proofErr w:type="spellStart"/>
      <w:r>
        <w:t>命令</w:t>
      </w:r>
      <w:proofErr w:type="spellEnd"/>
    </w:p>
    <w:p w14:paraId="725B78F4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iteproc</w:t>
      </w:r>
      <w:proofErr w:type="spellEnd"/>
      <w:r>
        <w:t>​</w:t>
      </w:r>
      <w:r>
        <w:t>：</w:t>
      </w:r>
      <w:proofErr w:type="spellStart"/>
      <w:r>
        <w:t>处理文献引用，也可用</w:t>
      </w:r>
      <w:proofErr w:type="spellEnd"/>
      <w:r>
        <w:t xml:space="preserve"> </w:t>
      </w:r>
      <w:r>
        <w:rPr>
          <w:rStyle w:val="VerbatimChar"/>
        </w:rPr>
        <w:t>-C</w:t>
      </w:r>
      <w:r>
        <w:t xml:space="preserve">​ </w:t>
      </w:r>
      <w:proofErr w:type="spellStart"/>
      <w:r>
        <w:t>代替</w:t>
      </w:r>
      <w:proofErr w:type="spellEnd"/>
    </w:p>
    <w:p w14:paraId="725B78F5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number-sections</w:t>
      </w:r>
      <w:r>
        <w:t>​</w:t>
      </w:r>
      <w:r>
        <w:t>：</w:t>
      </w:r>
      <w:proofErr w:type="spellStart"/>
      <w:r>
        <w:t>对各级标题编号，形如</w:t>
      </w:r>
      <w:proofErr w:type="spellEnd"/>
      <w:r>
        <w:t xml:space="preserve"> </w:t>
      </w:r>
      <w:r>
        <w:rPr>
          <w:rStyle w:val="VerbatimChar"/>
        </w:rPr>
        <w:t>1, 1.1, 1.1.1</w:t>
      </w:r>
      <w:r>
        <w:t>​</w:t>
      </w:r>
      <w:r>
        <w:t>，</w:t>
      </w:r>
      <w:proofErr w:type="spellStart"/>
      <w:r>
        <w:t>也可用</w:t>
      </w:r>
      <w:proofErr w:type="spellEnd"/>
      <w:r>
        <w:t xml:space="preserve"> </w:t>
      </w:r>
      <w:r>
        <w:rPr>
          <w:rStyle w:val="VerbatimChar"/>
        </w:rPr>
        <w:t>-N</w:t>
      </w:r>
      <w:r>
        <w:t xml:space="preserve">​ </w:t>
      </w:r>
      <w:proofErr w:type="spellStart"/>
      <w:r>
        <w:t>代替</w:t>
      </w:r>
      <w:proofErr w:type="spellEnd"/>
    </w:p>
    <w:p w14:paraId="725B78F6" w14:textId="7E91B520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sl</w:t>
      </w:r>
      <w:proofErr w:type="spellEnd"/>
      <w:r>
        <w:rPr>
          <w:rStyle w:val="VerbatimChar"/>
        </w:rPr>
        <w:t xml:space="preserve"> china-national-standard-gb-t-7714-2015-author-date.csl</w:t>
      </w:r>
      <w:r>
        <w:t>​</w:t>
      </w:r>
      <w:r>
        <w:t>：指定参考文献样式，这里使用的是</w:t>
      </w:r>
      <w:r>
        <w:t xml:space="preserve"> GB/T 7714-2015 </w:t>
      </w:r>
      <w:proofErr w:type="spellStart"/>
      <w:r>
        <w:t>的著者</w:t>
      </w:r>
      <w:r>
        <w:t>-</w:t>
      </w:r>
      <w:r>
        <w:t>出版年制格式，更多样式可以前往</w:t>
      </w:r>
      <w:proofErr w:type="spellEnd"/>
      <w:r>
        <w:t xml:space="preserve"> </w:t>
      </w:r>
      <w:hyperlink r:id="rId9">
        <w:r>
          <w:rPr>
            <w:rStyle w:val="ae"/>
          </w:rPr>
          <w:t>Zotero Style Repository</w:t>
        </w:r>
      </w:hyperlink>
      <w:r>
        <w:t xml:space="preserve"> </w:t>
      </w:r>
      <w:proofErr w:type="spellStart"/>
      <w:r>
        <w:t>下载</w:t>
      </w:r>
      <w:proofErr w:type="spellEnd"/>
    </w:p>
    <w:p w14:paraId="725B78F7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 xml:space="preserve">--bibliography </w:t>
      </w:r>
      <w:proofErr w:type="spellStart"/>
      <w:r>
        <w:rPr>
          <w:rStyle w:val="VerbatimChar"/>
        </w:rPr>
        <w:t>ref.bib</w:t>
      </w:r>
      <w:proofErr w:type="spellEnd"/>
      <w:r>
        <w:t>​</w:t>
      </w:r>
      <w:r>
        <w:t>：</w:t>
      </w:r>
      <w:proofErr w:type="spellStart"/>
      <w:r>
        <w:t>引文数据文件，即前文由</w:t>
      </w:r>
      <w:proofErr w:type="spellEnd"/>
      <w:r>
        <w:t xml:space="preserve"> Better </w:t>
      </w:r>
      <w:proofErr w:type="spellStart"/>
      <w:r>
        <w:t>BibTeX</w:t>
      </w:r>
      <w:proofErr w:type="spellEnd"/>
      <w:r>
        <w:t xml:space="preserve"> for Zotero </w:t>
      </w:r>
      <w:proofErr w:type="spellStart"/>
      <w:r>
        <w:t>导出的</w:t>
      </w:r>
      <w:proofErr w:type="spellEnd"/>
      <w:r>
        <w:t xml:space="preserve"> </w:t>
      </w:r>
      <w:proofErr w:type="spellStart"/>
      <w:r>
        <w:rPr>
          <w:rStyle w:val="VerbatimChar"/>
        </w:rPr>
        <w:t>ref.bib</w:t>
      </w:r>
      <w:proofErr w:type="spellEnd"/>
      <w:r>
        <w:t>​</w:t>
      </w:r>
    </w:p>
    <w:p w14:paraId="725B78F8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M reference-section-title="</w:t>
      </w:r>
      <w:r>
        <w:rPr>
          <w:rStyle w:val="VerbatimChar"/>
        </w:rPr>
        <w:t>参考文献</w:t>
      </w:r>
      <w:r>
        <w:rPr>
          <w:rStyle w:val="VerbatimChar"/>
        </w:rPr>
        <w:t>"</w:t>
      </w:r>
      <w:r>
        <w:t>​</w:t>
      </w:r>
      <w:r>
        <w:t>：</w:t>
      </w:r>
      <w:proofErr w:type="spellStart"/>
      <w:r>
        <w:t>设置参考文献表的标题为「参考文献</w:t>
      </w:r>
      <w:proofErr w:type="spellEnd"/>
      <w:r>
        <w:t>」，</w:t>
      </w:r>
      <w:proofErr w:type="spellStart"/>
      <w:r>
        <w:t>不编号</w:t>
      </w:r>
      <w:proofErr w:type="spellEnd"/>
    </w:p>
    <w:p w14:paraId="725B78F9" w14:textId="77777777" w:rsidR="003D1DDE" w:rsidRDefault="00D72DD5">
      <w:pPr>
        <w:pStyle w:val="Compact"/>
        <w:numPr>
          <w:ilvl w:val="0"/>
          <w:numId w:val="2"/>
        </w:numPr>
      </w:pPr>
      <w:r>
        <w:lastRenderedPageBreak/>
        <w:t>​</w:t>
      </w:r>
      <w:r>
        <w:rPr>
          <w:rStyle w:val="VerbatimChar"/>
        </w:rPr>
        <w:t>-M link-citations=true</w:t>
      </w:r>
      <w:r>
        <w:t>​</w:t>
      </w:r>
      <w:r>
        <w:t>：</w:t>
      </w:r>
      <w:proofErr w:type="spellStart"/>
      <w:r>
        <w:t>设置正文引用可以超链接到参考文献表中相应的条目，默认为</w:t>
      </w:r>
      <w:proofErr w:type="spellEnd"/>
      <w:r>
        <w:t xml:space="preserve"> </w:t>
      </w:r>
      <w:r>
        <w:rPr>
          <w:rStyle w:val="VerbatimChar"/>
        </w:rPr>
        <w:t>false</w:t>
      </w:r>
      <w:r>
        <w:t>​</w:t>
      </w:r>
    </w:p>
    <w:p w14:paraId="725B78FA" w14:textId="141AE3C3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reference-doc ref.docx</w:t>
      </w:r>
      <w:r>
        <w:t>​</w:t>
      </w:r>
      <w:r>
        <w:t>：</w:t>
      </w:r>
      <w:proofErr w:type="spellStart"/>
      <w:r>
        <w:t>参考的</w:t>
      </w:r>
      <w:proofErr w:type="spellEnd"/>
      <w:r>
        <w:t xml:space="preserve"> DOCX </w:t>
      </w:r>
      <w:proofErr w:type="spellStart"/>
      <w:r>
        <w:t>文件格式，根据</w:t>
      </w:r>
      <w:proofErr w:type="spellEnd"/>
      <w:r>
        <w:t xml:space="preserve"> </w:t>
      </w:r>
      <w:hyperlink r:id="rId10" w:anchor="option--reference-doc">
        <w:r>
          <w:rPr>
            <w:rStyle w:val="ae"/>
          </w:rPr>
          <w:t xml:space="preserve">Pandoc </w:t>
        </w:r>
        <w:r>
          <w:rPr>
            <w:rStyle w:val="ae"/>
          </w:rPr>
          <w:t>使用手册</w:t>
        </w:r>
      </w:hyperlink>
      <w:r>
        <w:t>，最好的方式是通过命令</w:t>
      </w:r>
      <w:r>
        <w:t xml:space="preserve"> </w:t>
      </w:r>
      <w:proofErr w:type="spellStart"/>
      <w:r>
        <w:rPr>
          <w:rStyle w:val="VerbatimChar"/>
        </w:rPr>
        <w:t>pandoc</w:t>
      </w:r>
      <w:proofErr w:type="spellEnd"/>
      <w:r>
        <w:rPr>
          <w:rStyle w:val="VerbatimChar"/>
        </w:rPr>
        <w:t xml:space="preserve"> -o custom-reference.docx --print-default-data-file reference.docx</w:t>
      </w:r>
      <w:r>
        <w:t xml:space="preserve">​ </w:t>
      </w:r>
      <w:proofErr w:type="spellStart"/>
      <w:r>
        <w:t>得到</w:t>
      </w:r>
      <w:proofErr w:type="spellEnd"/>
      <w:r>
        <w:t xml:space="preserve"> </w:t>
      </w:r>
      <w:proofErr w:type="spellStart"/>
      <w:r>
        <w:t>Pandoc</w:t>
      </w:r>
      <w:proofErr w:type="spellEnd"/>
      <w:r>
        <w:t xml:space="preserve"> </w:t>
      </w:r>
      <w:proofErr w:type="spellStart"/>
      <w:r>
        <w:t>的默认</w:t>
      </w:r>
      <w:proofErr w:type="spellEnd"/>
      <w:r>
        <w:t xml:space="preserve"> DOCX </w:t>
      </w:r>
      <w:proofErr w:type="spellStart"/>
      <w:r>
        <w:t>文件，然后用</w:t>
      </w:r>
      <w:proofErr w:type="spellEnd"/>
      <w:r>
        <w:t xml:space="preserve"> Microsoft Word </w:t>
      </w:r>
      <w:proofErr w:type="spellStart"/>
      <w:r>
        <w:t>打开这个文件，根据你的喜好进行修改</w:t>
      </w:r>
      <w:proofErr w:type="spellEnd"/>
    </w:p>
    <w:p w14:paraId="725B78FB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input.md</w:t>
      </w:r>
      <w:r>
        <w:t>​</w:t>
      </w:r>
      <w:r>
        <w:t>：</w:t>
      </w:r>
      <w:proofErr w:type="spellStart"/>
      <w:r>
        <w:t>存储文章内容的</w:t>
      </w:r>
      <w:proofErr w:type="spellEnd"/>
      <w:r>
        <w:t xml:space="preserve"> Markdown </w:t>
      </w:r>
      <w:proofErr w:type="spellStart"/>
      <w:r>
        <w:t>文件</w:t>
      </w:r>
      <w:proofErr w:type="spellEnd"/>
    </w:p>
    <w:p w14:paraId="725B78FC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o main.docx</w:t>
      </w:r>
      <w:r>
        <w:t>​</w:t>
      </w:r>
      <w:r>
        <w:t>：</w:t>
      </w:r>
      <w:proofErr w:type="spellStart"/>
      <w:r>
        <w:t>输出</w:t>
      </w:r>
      <w:proofErr w:type="spellEnd"/>
      <w:r>
        <w:t xml:space="preserve"> DOCX </w:t>
      </w:r>
      <w:proofErr w:type="spellStart"/>
      <w:r>
        <w:t>文件</w:t>
      </w:r>
      <w:proofErr w:type="spellEnd"/>
    </w:p>
    <w:p w14:paraId="725B78FD" w14:textId="77777777" w:rsidR="003D1DDE" w:rsidRDefault="00D72DD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​</w:t>
      </w:r>
      <w:r>
        <w:rPr>
          <w:rStyle w:val="VerbatimChar"/>
        </w:rPr>
        <w:t>\</w:t>
      </w:r>
      <w:r>
        <w:rPr>
          <w:lang w:eastAsia="zh-CN"/>
        </w:rPr>
        <w:t>​</w:t>
      </w:r>
      <w:r>
        <w:rPr>
          <w:lang w:eastAsia="zh-CN"/>
        </w:rPr>
        <w:t>：反斜杠，表示换行，你也可以删除它，把所有命令写在一行。</w:t>
      </w:r>
    </w:p>
    <w:p w14:paraId="17F2DB32" w14:textId="77777777" w:rsidR="00B966D1" w:rsidRDefault="00B966D1" w:rsidP="00B966D1">
      <w:pPr>
        <w:pStyle w:val="Compact"/>
        <w:rPr>
          <w:lang w:eastAsia="zh-CN"/>
        </w:rPr>
      </w:pPr>
    </w:p>
    <w:p w14:paraId="725B78FE" w14:textId="34F3B59F" w:rsidR="003D1DDE" w:rsidRDefault="00D72DD5">
      <w:pPr>
        <w:pStyle w:val="2"/>
      </w:pPr>
      <w:bookmarkStart w:id="13" w:name="_Toc117959389"/>
      <w:bookmarkStart w:id="14" w:name="表格"/>
      <w:bookmarkEnd w:id="12"/>
      <w:proofErr w:type="spellStart"/>
      <w:r>
        <w:t>表格</w:t>
      </w:r>
      <w:bookmarkEnd w:id="13"/>
      <w:proofErr w:type="spellEnd"/>
    </w:p>
    <w:p w14:paraId="38B36F8C" w14:textId="1EE7F71A" w:rsidR="008803E1" w:rsidRDefault="008803E1" w:rsidP="008803E1">
      <w:pPr>
        <w:pStyle w:val="ab"/>
        <w:keepNext/>
        <w:ind w:right="240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tbl>
      <w:tblPr>
        <w:tblStyle w:val="Table"/>
        <w:tblW w:w="4316" w:type="dxa"/>
        <w:tblLook w:val="0020" w:firstRow="1" w:lastRow="0" w:firstColumn="0" w:lastColumn="0" w:noHBand="0" w:noVBand="0"/>
      </w:tblPr>
      <w:tblGrid>
        <w:gridCol w:w="2158"/>
        <w:gridCol w:w="2158"/>
      </w:tblGrid>
      <w:tr w:rsidR="003D1DDE" w14:paraId="725B7901" w14:textId="77777777" w:rsidTr="00697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tcW w:w="0" w:type="auto"/>
          </w:tcPr>
          <w:p w14:paraId="725B78FF" w14:textId="77777777" w:rsidR="003D1DDE" w:rsidRDefault="00D72DD5" w:rsidP="00697CE1">
            <w:pPr>
              <w:pStyle w:val="Compact"/>
            </w:pPr>
            <w:r>
              <w:t>header 1</w:t>
            </w:r>
          </w:p>
        </w:tc>
        <w:tc>
          <w:tcPr>
            <w:tcW w:w="0" w:type="auto"/>
          </w:tcPr>
          <w:p w14:paraId="725B7900" w14:textId="77777777" w:rsidR="003D1DDE" w:rsidRDefault="00D72DD5" w:rsidP="00697CE1">
            <w:pPr>
              <w:pStyle w:val="Compact"/>
            </w:pPr>
            <w:r>
              <w:t>header 2</w:t>
            </w:r>
          </w:p>
        </w:tc>
      </w:tr>
      <w:tr w:rsidR="003D1DDE" w14:paraId="725B7904" w14:textId="77777777" w:rsidTr="00697CE1">
        <w:trPr>
          <w:trHeight w:val="491"/>
        </w:trPr>
        <w:tc>
          <w:tcPr>
            <w:tcW w:w="0" w:type="auto"/>
          </w:tcPr>
          <w:p w14:paraId="725B7902" w14:textId="77777777" w:rsidR="003D1DDE" w:rsidRDefault="00D72DD5">
            <w:pPr>
              <w:pStyle w:val="Compact"/>
            </w:pPr>
            <w:r>
              <w:t>cell 1</w:t>
            </w:r>
          </w:p>
        </w:tc>
        <w:tc>
          <w:tcPr>
            <w:tcW w:w="0" w:type="auto"/>
          </w:tcPr>
          <w:p w14:paraId="725B7903" w14:textId="77777777" w:rsidR="003D1DDE" w:rsidRDefault="00D72DD5">
            <w:pPr>
              <w:pStyle w:val="Compact"/>
            </w:pPr>
            <w:r>
              <w:t>cell 2</w:t>
            </w:r>
          </w:p>
        </w:tc>
      </w:tr>
      <w:tr w:rsidR="003D1DDE" w14:paraId="725B7907" w14:textId="77777777" w:rsidTr="00697CE1">
        <w:trPr>
          <w:trHeight w:val="509"/>
        </w:trPr>
        <w:tc>
          <w:tcPr>
            <w:tcW w:w="0" w:type="auto"/>
          </w:tcPr>
          <w:p w14:paraId="725B7905" w14:textId="77777777" w:rsidR="003D1DDE" w:rsidRDefault="00D72DD5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725B7906" w14:textId="77777777" w:rsidR="003D1DDE" w:rsidRDefault="00D72DD5">
            <w:pPr>
              <w:pStyle w:val="Compact"/>
            </w:pPr>
            <w:r>
              <w:t>cell 4</w:t>
            </w:r>
          </w:p>
        </w:tc>
      </w:tr>
      <w:tr w:rsidR="003D1DDE" w14:paraId="725B790A" w14:textId="77777777" w:rsidTr="00697CE1">
        <w:trPr>
          <w:trHeight w:val="491"/>
        </w:trPr>
        <w:tc>
          <w:tcPr>
            <w:tcW w:w="0" w:type="auto"/>
          </w:tcPr>
          <w:p w14:paraId="725B7908" w14:textId="77777777" w:rsidR="003D1DDE" w:rsidRDefault="00D72DD5">
            <w:pPr>
              <w:pStyle w:val="Compact"/>
            </w:pPr>
            <w:r>
              <w:t>cell 5</w:t>
            </w:r>
          </w:p>
        </w:tc>
        <w:tc>
          <w:tcPr>
            <w:tcW w:w="0" w:type="auto"/>
          </w:tcPr>
          <w:p w14:paraId="725B7909" w14:textId="77777777" w:rsidR="003D1DDE" w:rsidRDefault="00D72DD5" w:rsidP="008803E1">
            <w:pPr>
              <w:pStyle w:val="Compact"/>
              <w:keepNext/>
            </w:pPr>
            <w:r>
              <w:t>cell 6</w:t>
            </w:r>
          </w:p>
        </w:tc>
      </w:tr>
    </w:tbl>
    <w:p w14:paraId="725B790B" w14:textId="51B9249C" w:rsidR="003D1DDE" w:rsidRDefault="00D72DD5">
      <w:pPr>
        <w:pStyle w:val="2"/>
      </w:pPr>
      <w:bookmarkStart w:id="15" w:name="_Toc117959390"/>
      <w:bookmarkStart w:id="16" w:name="图片"/>
      <w:bookmarkEnd w:id="14"/>
      <w:proofErr w:type="spellStart"/>
      <w:r>
        <w:lastRenderedPageBreak/>
        <w:t>图片</w:t>
      </w:r>
      <w:bookmarkEnd w:id="15"/>
      <w:proofErr w:type="spellEnd"/>
    </w:p>
    <w:p w14:paraId="0D0BB7DD" w14:textId="0B56B140" w:rsidR="008803E1" w:rsidRDefault="003A401E" w:rsidP="008803E1">
      <w:pPr>
        <w:pStyle w:val="FirstParagraph"/>
        <w:keepNext/>
        <w:jc w:val="center"/>
      </w:pPr>
      <w:r>
        <w:rPr>
          <w:noProof/>
        </w:rPr>
        <w:drawing>
          <wp:inline distT="0" distB="0" distL="0" distR="0" wp14:anchorId="17DAA717" wp14:editId="3A48D1BB">
            <wp:extent cx="5334000" cy="3505771"/>
            <wp:effectExtent l="0" t="0" r="0" b="0"/>
            <wp:docPr id="33" name="Picture" descr="Snipaste_2022-11-04_00-35-02" title="bai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external-content.duckduckgo.com/iu/?u=https%3A%2F%2Fstatic.seekingalpha.com%2Fuploads%2F2017%2F12%2F3%2F48200183-15122926541783805_origin.jpg&amp;f=1&amp;nofb=1&amp;ipt=a3fc20c9244d2dceefe16cd84ee4b82b5a0b172d9f8e92f48ae847eadf1a78bd&amp;ipo=images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F9E8C" w14:textId="164D3E79" w:rsidR="008803E1" w:rsidRDefault="008803E1" w:rsidP="008803E1">
      <w:pPr>
        <w:pStyle w:val="ab"/>
        <w:ind w:right="240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725B790C" w14:textId="13BAC044" w:rsidR="003D1DDE" w:rsidRDefault="00D72DD5" w:rsidP="008803E1">
      <w:pPr>
        <w:pStyle w:val="FirstParagraph"/>
        <w:keepNext/>
      </w:pPr>
      <w:r>
        <w:t>​</w:t>
      </w:r>
      <w:r w:rsidR="008803E1" w:rsidRPr="008803E1"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1D0AD4E2" w14:textId="77777777" w:rsidR="008803E1" w:rsidRPr="008803E1" w:rsidRDefault="008803E1" w:rsidP="008803E1">
      <w:pPr>
        <w:pStyle w:val="a0"/>
      </w:pPr>
    </w:p>
    <w:p w14:paraId="725B790D" w14:textId="715E9B4D" w:rsidR="003D1DDE" w:rsidRDefault="00D72DD5">
      <w:pPr>
        <w:pStyle w:val="2"/>
      </w:pPr>
      <w:bookmarkStart w:id="17" w:name="_Toc117959391"/>
      <w:bookmarkStart w:id="18" w:name="列表"/>
      <w:bookmarkEnd w:id="16"/>
      <w:proofErr w:type="spellStart"/>
      <w:r>
        <w:t>列表</w:t>
      </w:r>
      <w:bookmarkEnd w:id="17"/>
      <w:proofErr w:type="spellEnd"/>
    </w:p>
    <w:p w14:paraId="725B790E" w14:textId="77777777" w:rsidR="003D1DDE" w:rsidRDefault="00D72DD5">
      <w:pPr>
        <w:pStyle w:val="FirstParagraph"/>
      </w:pPr>
      <w:proofErr w:type="spellStart"/>
      <w:r>
        <w:t>有序列表</w:t>
      </w:r>
      <w:proofErr w:type="spellEnd"/>
    </w:p>
    <w:p w14:paraId="4CC342C5" w14:textId="5DC41656" w:rsidR="008F24D2" w:rsidRDefault="00D72DD5" w:rsidP="001912E9">
      <w:pPr>
        <w:pStyle w:val="Compact"/>
        <w:numPr>
          <w:ilvl w:val="0"/>
          <w:numId w:val="15"/>
        </w:numPr>
      </w:pPr>
      <w:r>
        <w:t>1</w:t>
      </w:r>
    </w:p>
    <w:p w14:paraId="725B7910" w14:textId="77777777" w:rsidR="003D1DDE" w:rsidRDefault="00D72DD5" w:rsidP="008E0E2E">
      <w:pPr>
        <w:pStyle w:val="Compact"/>
        <w:numPr>
          <w:ilvl w:val="0"/>
          <w:numId w:val="15"/>
        </w:numPr>
      </w:pPr>
      <w:r>
        <w:t>2</w:t>
      </w:r>
    </w:p>
    <w:p w14:paraId="725B7911" w14:textId="77777777" w:rsidR="003D1DDE" w:rsidRDefault="00D72DD5" w:rsidP="008E0E2E">
      <w:pPr>
        <w:pStyle w:val="Compact"/>
        <w:numPr>
          <w:ilvl w:val="0"/>
          <w:numId w:val="15"/>
        </w:numPr>
      </w:pPr>
      <w:r>
        <w:t>3</w:t>
      </w:r>
    </w:p>
    <w:p w14:paraId="725B7912" w14:textId="77777777" w:rsidR="003D1DDE" w:rsidRDefault="00D72DD5">
      <w:pPr>
        <w:pStyle w:val="FirstParagraph"/>
      </w:pPr>
      <w:proofErr w:type="spellStart"/>
      <w:r>
        <w:t>无序列表</w:t>
      </w:r>
      <w:proofErr w:type="spellEnd"/>
    </w:p>
    <w:p w14:paraId="725B7913" w14:textId="77777777" w:rsidR="003D1DDE" w:rsidRDefault="00D72DD5" w:rsidP="008E0E2E">
      <w:pPr>
        <w:pStyle w:val="Compact"/>
        <w:numPr>
          <w:ilvl w:val="0"/>
          <w:numId w:val="16"/>
        </w:numPr>
      </w:pPr>
      <w:r>
        <w:t>1</w:t>
      </w:r>
    </w:p>
    <w:p w14:paraId="725B7914" w14:textId="77777777" w:rsidR="003D1DDE" w:rsidRDefault="00D72DD5" w:rsidP="008E0E2E">
      <w:pPr>
        <w:pStyle w:val="Compact"/>
        <w:numPr>
          <w:ilvl w:val="0"/>
          <w:numId w:val="16"/>
        </w:numPr>
      </w:pPr>
      <w:r>
        <w:t>2</w:t>
      </w:r>
    </w:p>
    <w:p w14:paraId="725B7915" w14:textId="77777777" w:rsidR="003D1DDE" w:rsidRDefault="00D72DD5" w:rsidP="008E0E2E">
      <w:pPr>
        <w:pStyle w:val="Compact"/>
        <w:numPr>
          <w:ilvl w:val="0"/>
          <w:numId w:val="16"/>
        </w:numPr>
      </w:pPr>
      <w:r>
        <w:t>3</w:t>
      </w:r>
    </w:p>
    <w:p w14:paraId="725B7916" w14:textId="5578BE93" w:rsidR="003D1DDE" w:rsidRDefault="00D72DD5">
      <w:pPr>
        <w:pStyle w:val="2"/>
      </w:pPr>
      <w:bookmarkStart w:id="19" w:name="_Toc117959392"/>
      <w:bookmarkStart w:id="20" w:name="引述块"/>
      <w:bookmarkEnd w:id="18"/>
      <w:proofErr w:type="spellStart"/>
      <w:r>
        <w:t>引述块</w:t>
      </w:r>
      <w:bookmarkEnd w:id="19"/>
      <w:proofErr w:type="spellEnd"/>
    </w:p>
    <w:p w14:paraId="725B7917" w14:textId="77777777" w:rsidR="003D1DDE" w:rsidRDefault="00D72DD5">
      <w:pPr>
        <w:pStyle w:val="a9"/>
      </w:pPr>
      <w:proofErr w:type="spellStart"/>
      <w:r>
        <w:t>这是一段引述块</w:t>
      </w:r>
      <w:bookmarkEnd w:id="1"/>
      <w:bookmarkEnd w:id="20"/>
      <w:proofErr w:type="spellEnd"/>
    </w:p>
    <w:p w14:paraId="1816EAC2" w14:textId="132E6205" w:rsidR="00756227" w:rsidRPr="00756227" w:rsidRDefault="00756227" w:rsidP="00756227"/>
    <w:sectPr w:rsidR="00756227" w:rsidRPr="00756227" w:rsidSect="003257D2">
      <w:footerReference w:type="default" r:id="rId12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A1627" w14:textId="77777777" w:rsidR="00426065" w:rsidRDefault="00426065">
      <w:pPr>
        <w:spacing w:after="0"/>
      </w:pPr>
      <w:r>
        <w:separator/>
      </w:r>
    </w:p>
  </w:endnote>
  <w:endnote w:type="continuationSeparator" w:id="0">
    <w:p w14:paraId="118CDEA4" w14:textId="77777777" w:rsidR="00426065" w:rsidRDefault="004260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59822773"/>
      <w:docPartObj>
        <w:docPartGallery w:val="Page Numbers (Bottom of Page)"/>
        <w:docPartUnique/>
      </w:docPartObj>
    </w:sdtPr>
    <w:sdtContent>
      <w:p w14:paraId="4854293E" w14:textId="2C0D1CBA" w:rsidR="003257D2" w:rsidRDefault="00000000">
        <w:pPr>
          <w:pStyle w:val="af1"/>
          <w:jc w:val="center"/>
        </w:pPr>
      </w:p>
    </w:sdtContent>
  </w:sdt>
  <w:p w14:paraId="70C78180" w14:textId="77777777" w:rsidR="003257D2" w:rsidRDefault="003257D2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9589531"/>
      <w:docPartObj>
        <w:docPartGallery w:val="Page Numbers (Bottom of Page)"/>
        <w:docPartUnique/>
      </w:docPartObj>
    </w:sdtPr>
    <w:sdtContent>
      <w:p w14:paraId="73AE81F1" w14:textId="77777777" w:rsidR="003257D2" w:rsidRDefault="003257D2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8BBEA03" w14:textId="77777777" w:rsidR="003257D2" w:rsidRDefault="003257D2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3619656"/>
      <w:docPartObj>
        <w:docPartGallery w:val="Page Numbers (Bottom of Page)"/>
        <w:docPartUnique/>
      </w:docPartObj>
    </w:sdtPr>
    <w:sdtContent>
      <w:p w14:paraId="5C9ECB8F" w14:textId="77777777" w:rsidR="003257D2" w:rsidRDefault="003257D2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2F4085C" w14:textId="77777777" w:rsidR="003257D2" w:rsidRDefault="003257D2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3A964" w14:textId="77777777" w:rsidR="00426065" w:rsidRDefault="00426065">
      <w:r>
        <w:separator/>
      </w:r>
    </w:p>
  </w:footnote>
  <w:footnote w:type="continuationSeparator" w:id="0">
    <w:p w14:paraId="649ADFDF" w14:textId="77777777" w:rsidR="00426065" w:rsidRDefault="004260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57854442">
    <w:abstractNumId w:val="10"/>
  </w:num>
  <w:num w:numId="2" w16cid:durableId="509609890">
    <w:abstractNumId w:val="11"/>
  </w:num>
  <w:num w:numId="3" w16cid:durableId="1461675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59713804">
    <w:abstractNumId w:val="11"/>
  </w:num>
  <w:num w:numId="5" w16cid:durableId="2106151983">
    <w:abstractNumId w:val="8"/>
  </w:num>
  <w:num w:numId="6" w16cid:durableId="235475404">
    <w:abstractNumId w:val="3"/>
  </w:num>
  <w:num w:numId="7" w16cid:durableId="384332946">
    <w:abstractNumId w:val="2"/>
  </w:num>
  <w:num w:numId="8" w16cid:durableId="303047117">
    <w:abstractNumId w:val="1"/>
  </w:num>
  <w:num w:numId="9" w16cid:durableId="894505597">
    <w:abstractNumId w:val="0"/>
  </w:num>
  <w:num w:numId="10" w16cid:durableId="1941257789">
    <w:abstractNumId w:val="9"/>
  </w:num>
  <w:num w:numId="11" w16cid:durableId="1089428766">
    <w:abstractNumId w:val="7"/>
  </w:num>
  <w:num w:numId="12" w16cid:durableId="1347251934">
    <w:abstractNumId w:val="6"/>
  </w:num>
  <w:num w:numId="13" w16cid:durableId="1324351924">
    <w:abstractNumId w:val="5"/>
  </w:num>
  <w:num w:numId="14" w16cid:durableId="315040078">
    <w:abstractNumId w:val="4"/>
  </w:num>
  <w:num w:numId="15" w16cid:durableId="2123185307">
    <w:abstractNumId w:val="13"/>
  </w:num>
  <w:num w:numId="16" w16cid:durableId="1443114952">
    <w:abstractNumId w:val="15"/>
  </w:num>
  <w:num w:numId="17" w16cid:durableId="1976642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1DDE"/>
    <w:rsid w:val="00057430"/>
    <w:rsid w:val="00083A05"/>
    <w:rsid w:val="00090279"/>
    <w:rsid w:val="000915A7"/>
    <w:rsid w:val="001912E9"/>
    <w:rsid w:val="00227FCA"/>
    <w:rsid w:val="002F4E33"/>
    <w:rsid w:val="003257D2"/>
    <w:rsid w:val="00365D4F"/>
    <w:rsid w:val="003A401E"/>
    <w:rsid w:val="003C33F8"/>
    <w:rsid w:val="003D1DDE"/>
    <w:rsid w:val="00426065"/>
    <w:rsid w:val="00446E08"/>
    <w:rsid w:val="004C1B52"/>
    <w:rsid w:val="00553978"/>
    <w:rsid w:val="0056461B"/>
    <w:rsid w:val="005B4EFC"/>
    <w:rsid w:val="005E0D36"/>
    <w:rsid w:val="005F7817"/>
    <w:rsid w:val="0067144A"/>
    <w:rsid w:val="006917AE"/>
    <w:rsid w:val="00697CE1"/>
    <w:rsid w:val="006F367C"/>
    <w:rsid w:val="00756227"/>
    <w:rsid w:val="007F612A"/>
    <w:rsid w:val="008803E1"/>
    <w:rsid w:val="00885E58"/>
    <w:rsid w:val="008E0E2E"/>
    <w:rsid w:val="008F24D2"/>
    <w:rsid w:val="0095500F"/>
    <w:rsid w:val="00960F71"/>
    <w:rsid w:val="009F49BA"/>
    <w:rsid w:val="00B65C77"/>
    <w:rsid w:val="00B966D1"/>
    <w:rsid w:val="00B967C9"/>
    <w:rsid w:val="00BD6163"/>
    <w:rsid w:val="00C24453"/>
    <w:rsid w:val="00C40A8F"/>
    <w:rsid w:val="00D72DD5"/>
    <w:rsid w:val="00E07D1D"/>
    <w:rsid w:val="00E7492F"/>
    <w:rsid w:val="00F909F9"/>
    <w:rsid w:val="00F9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B78E5"/>
  <w15:docId w15:val="{2E4615A0-D822-428A-B8E6-8D7217577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3257D2"/>
    <w:pPr>
      <w:pageBreakBefore/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jpg"/><Relationship Id="rId5" Type="http://schemas.openxmlformats.org/officeDocument/2006/relationships/footnotes" Target="footnotes.xml"/><Relationship Id="rId10" Type="http://schemas.openxmlformats.org/officeDocument/2006/relationships/hyperlink" Target="https://pandoc.org/MANUAL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zotero.org/styl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cp:lastModifiedBy>松 刘</cp:lastModifiedBy>
  <cp:revision>48</cp:revision>
  <dcterms:created xsi:type="dcterms:W3CDTF">2022-10-29T10:07:00Z</dcterms:created>
  <dcterms:modified xsi:type="dcterms:W3CDTF">2023-09-24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